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1035D" w14:textId="77777777" w:rsidR="001355CD" w:rsidRDefault="001355CD" w:rsidP="0061654B"/>
    <w:p w14:paraId="6BDCB8F4" w14:textId="0C57BDF7" w:rsidR="0061654B" w:rsidRPr="002211E0" w:rsidRDefault="001355CD" w:rsidP="0061654B">
      <w:r>
        <w:t>March</w:t>
      </w:r>
      <w:r w:rsidR="00E057A3">
        <w:t xml:space="preserve"> </w:t>
      </w:r>
      <w:r>
        <w:t>8</w:t>
      </w:r>
      <w:r w:rsidR="00E057A3">
        <w:t>,</w:t>
      </w:r>
      <w:r w:rsidR="0061654B">
        <w:t xml:space="preserve"> 202</w:t>
      </w:r>
      <w:r w:rsidR="005C435E">
        <w:t>3</w:t>
      </w:r>
    </w:p>
    <w:p w14:paraId="591FD62D" w14:textId="77777777" w:rsidR="00060673" w:rsidRDefault="00060673" w:rsidP="0061654B"/>
    <w:p w14:paraId="38256681" w14:textId="4B60BC2D" w:rsidR="0061654B" w:rsidRDefault="0061654B" w:rsidP="0061654B">
      <w:r w:rsidRPr="007F47F8">
        <w:t>USCIS</w:t>
      </w:r>
    </w:p>
    <w:p w14:paraId="0DDA4758" w14:textId="77777777" w:rsidR="0061654B" w:rsidRDefault="0061654B" w:rsidP="0061654B">
      <w:r>
        <w:t>Attn: I-539 (Box 660166)</w:t>
      </w:r>
    </w:p>
    <w:p w14:paraId="09EFC4B4" w14:textId="77777777" w:rsidR="0061654B" w:rsidRDefault="0061654B" w:rsidP="0061654B">
      <w:r>
        <w:t>2501 S State Hwy – 121 Business</w:t>
      </w:r>
    </w:p>
    <w:p w14:paraId="4E59D6AD" w14:textId="77777777" w:rsidR="0061654B" w:rsidRDefault="0061654B" w:rsidP="0061654B">
      <w:r>
        <w:t xml:space="preserve">Suite 400 </w:t>
      </w:r>
    </w:p>
    <w:p w14:paraId="678D87E8" w14:textId="77777777" w:rsidR="0061654B" w:rsidRDefault="0061654B" w:rsidP="0061654B">
      <w:r>
        <w:t>Lewisville, TX 75067-8003</w:t>
      </w:r>
    </w:p>
    <w:p w14:paraId="71F37E26" w14:textId="77777777" w:rsidR="00F605E6" w:rsidRDefault="00F605E6" w:rsidP="0061654B"/>
    <w:p w14:paraId="140B745D" w14:textId="49D7AC22" w:rsidR="0061654B" w:rsidRDefault="0061654B" w:rsidP="0061654B">
      <w:pPr>
        <w:rPr>
          <w:b/>
          <w:bCs/>
          <w:u w:val="single"/>
        </w:rPr>
      </w:pPr>
      <w:r w:rsidRPr="002211E0">
        <w:rPr>
          <w:b/>
          <w:bCs/>
          <w:u w:val="single"/>
        </w:rPr>
        <w:t xml:space="preserve">Re: Form </w:t>
      </w:r>
      <w:r>
        <w:rPr>
          <w:b/>
          <w:bCs/>
          <w:u w:val="single"/>
        </w:rPr>
        <w:t>I-539, Application to Extend/Change Nonimmigrant Status</w:t>
      </w:r>
    </w:p>
    <w:p w14:paraId="34E2E781" w14:textId="77777777" w:rsidR="00F605E6" w:rsidRPr="00F605E6" w:rsidRDefault="00F605E6" w:rsidP="00265B9C">
      <w:pPr>
        <w:rPr>
          <w:b/>
          <w:bCs/>
          <w:u w:val="single"/>
        </w:rPr>
      </w:pPr>
    </w:p>
    <w:p w14:paraId="0CA412B7" w14:textId="49DD923C" w:rsidR="0018042A" w:rsidRPr="0018042A" w:rsidRDefault="0061654B" w:rsidP="00265B9C">
      <w:pPr>
        <w:rPr>
          <w:b/>
          <w:bCs/>
        </w:rPr>
      </w:pPr>
      <w:r w:rsidRPr="00F605E6">
        <w:rPr>
          <w:b/>
          <w:bCs/>
        </w:rPr>
        <w:t xml:space="preserve"> </w:t>
      </w:r>
      <w:r w:rsidRPr="0018042A">
        <w:rPr>
          <w:b/>
          <w:bCs/>
        </w:rPr>
        <w:t>Applicant:</w:t>
      </w:r>
      <w:r w:rsidR="00F605E6" w:rsidRPr="0018042A">
        <w:rPr>
          <w:b/>
          <w:bCs/>
        </w:rPr>
        <w:t xml:space="preserve">                                      </w:t>
      </w:r>
      <w:r w:rsidR="0018042A">
        <w:rPr>
          <w:b/>
          <w:bCs/>
        </w:rPr>
        <w:t xml:space="preserve">  </w:t>
      </w:r>
      <w:proofErr w:type="spellStart"/>
      <w:r w:rsidR="001355CD">
        <w:rPr>
          <w:b/>
          <w:bCs/>
        </w:rPr>
        <w:t>Homaira</w:t>
      </w:r>
      <w:proofErr w:type="spellEnd"/>
      <w:r w:rsidR="001355CD">
        <w:rPr>
          <w:b/>
          <w:bCs/>
        </w:rPr>
        <w:t xml:space="preserve"> </w:t>
      </w:r>
      <w:proofErr w:type="spellStart"/>
      <w:r w:rsidR="001355CD">
        <w:rPr>
          <w:b/>
          <w:bCs/>
        </w:rPr>
        <w:t>Binta</w:t>
      </w:r>
      <w:proofErr w:type="spellEnd"/>
      <w:r w:rsidR="00033FD6">
        <w:rPr>
          <w:b/>
          <w:bCs/>
        </w:rPr>
        <w:t xml:space="preserve"> HOSSAIN</w:t>
      </w:r>
    </w:p>
    <w:p w14:paraId="21CB822B" w14:textId="10CD5B86" w:rsidR="0018042A" w:rsidRDefault="00F605E6" w:rsidP="00265B9C">
      <w:pPr>
        <w:rPr>
          <w:b/>
          <w:bCs/>
        </w:rPr>
      </w:pPr>
      <w:r w:rsidRPr="0018042A">
        <w:rPr>
          <w:b/>
          <w:bCs/>
        </w:rPr>
        <w:t xml:space="preserve"> Derivative Applicant</w:t>
      </w:r>
      <w:r w:rsidR="0018042A">
        <w:rPr>
          <w:b/>
          <w:bCs/>
        </w:rPr>
        <w:t>s</w:t>
      </w:r>
      <w:r w:rsidRPr="0018042A">
        <w:rPr>
          <w:b/>
          <w:bCs/>
        </w:rPr>
        <w:t>:</w:t>
      </w:r>
      <w:r w:rsidR="0061654B" w:rsidRPr="0018042A">
        <w:rPr>
          <w:b/>
          <w:bCs/>
        </w:rPr>
        <w:tab/>
      </w:r>
      <w:r w:rsidRPr="0018042A">
        <w:rPr>
          <w:b/>
          <w:bCs/>
        </w:rPr>
        <w:t xml:space="preserve">         </w:t>
      </w:r>
      <w:r w:rsidR="00060673" w:rsidRPr="0018042A">
        <w:rPr>
          <w:b/>
          <w:bCs/>
        </w:rPr>
        <w:t xml:space="preserve"> </w:t>
      </w:r>
      <w:r w:rsidR="0018042A">
        <w:rPr>
          <w:b/>
          <w:bCs/>
        </w:rPr>
        <w:t xml:space="preserve"> </w:t>
      </w:r>
      <w:proofErr w:type="spellStart"/>
      <w:r w:rsidR="001355CD">
        <w:rPr>
          <w:b/>
          <w:bCs/>
        </w:rPr>
        <w:t>Wafi</w:t>
      </w:r>
      <w:proofErr w:type="spellEnd"/>
      <w:r w:rsidR="001355CD">
        <w:rPr>
          <w:b/>
          <w:bCs/>
        </w:rPr>
        <w:t xml:space="preserve"> Bin HASSAN</w:t>
      </w:r>
    </w:p>
    <w:p w14:paraId="7ECA506A" w14:textId="7E4F338D" w:rsidR="0061654B" w:rsidRDefault="0018042A" w:rsidP="001355CD">
      <w:pPr>
        <w:rPr>
          <w:b/>
          <w:bCs/>
        </w:rPr>
      </w:pPr>
      <w:r>
        <w:rPr>
          <w:b/>
          <w:bCs/>
        </w:rPr>
        <w:t xml:space="preserve">                                                           </w:t>
      </w:r>
    </w:p>
    <w:p w14:paraId="3F79AF05" w14:textId="77777777" w:rsidR="001355CD" w:rsidRPr="0018042A" w:rsidRDefault="001355CD" w:rsidP="001355CD">
      <w:pPr>
        <w:rPr>
          <w:b/>
          <w:bCs/>
        </w:rPr>
      </w:pPr>
    </w:p>
    <w:p w14:paraId="327BF70F" w14:textId="77777777" w:rsidR="0061654B" w:rsidRPr="00222008" w:rsidRDefault="0061654B" w:rsidP="0061654B">
      <w:r w:rsidRPr="00222008">
        <w:t>Dear Madam or Sir:</w:t>
      </w:r>
    </w:p>
    <w:p w14:paraId="437A717E" w14:textId="77777777" w:rsidR="00060673" w:rsidRDefault="00060673" w:rsidP="0061654B">
      <w:pPr>
        <w:jc w:val="both"/>
      </w:pPr>
    </w:p>
    <w:p w14:paraId="1B17594E" w14:textId="673DA89D" w:rsidR="0061654B" w:rsidRDefault="0061654B" w:rsidP="0061654B">
      <w:pPr>
        <w:jc w:val="both"/>
      </w:pPr>
      <w:r w:rsidRPr="002211E0">
        <w:t xml:space="preserve">Enclosed, please find the following documents we submit in connection with this application being filed </w:t>
      </w:r>
      <w:r>
        <w:t>by</w:t>
      </w:r>
      <w:r w:rsidRPr="002211E0">
        <w:t xml:space="preserve"> the </w:t>
      </w:r>
      <w:r>
        <w:t>Applicant:</w:t>
      </w:r>
    </w:p>
    <w:p w14:paraId="69C9BECE" w14:textId="36408A65" w:rsidR="0061654B" w:rsidRDefault="0061654B" w:rsidP="0061654B"/>
    <w:p w14:paraId="626E927C" w14:textId="16BFE638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ing fees in the amount of $370 as well as $85 biometric</w:t>
      </w:r>
      <w:r w:rsidR="00A806E9" w:rsidRPr="00A806E9">
        <w:rPr>
          <w:rFonts w:ascii="Times New Roman" w:hAnsi="Times New Roman" w:cs="Times New Roman"/>
          <w:sz w:val="24"/>
          <w:szCs w:val="24"/>
        </w:rPr>
        <w:t xml:space="preserve"> </w:t>
      </w:r>
      <w:r w:rsidR="00A806E9">
        <w:rPr>
          <w:rFonts w:ascii="Times New Roman" w:hAnsi="Times New Roman" w:cs="Times New Roman"/>
          <w:sz w:val="24"/>
          <w:szCs w:val="24"/>
        </w:rPr>
        <w:t xml:space="preserve">fee for </w:t>
      </w:r>
      <w:r w:rsidR="00F605E6">
        <w:rPr>
          <w:rFonts w:ascii="Times New Roman" w:hAnsi="Times New Roman" w:cs="Times New Roman"/>
          <w:sz w:val="24"/>
          <w:szCs w:val="24"/>
        </w:rPr>
        <w:t xml:space="preserve">each </w:t>
      </w:r>
      <w:proofErr w:type="gramStart"/>
      <w:r w:rsidR="00A806E9">
        <w:rPr>
          <w:rFonts w:ascii="Times New Roman" w:hAnsi="Times New Roman" w:cs="Times New Roman"/>
          <w:sz w:val="24"/>
          <w:szCs w:val="24"/>
        </w:rPr>
        <w:t>applicant;</w:t>
      </w:r>
      <w:proofErr w:type="gramEnd"/>
    </w:p>
    <w:p w14:paraId="46F68BC5" w14:textId="77777777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 G-1145, e-Notification of Application/Petition </w:t>
      </w:r>
      <w:proofErr w:type="gramStart"/>
      <w:r>
        <w:rPr>
          <w:rFonts w:ascii="Times New Roman" w:hAnsi="Times New Roman" w:cs="Times New Roman"/>
          <w:sz w:val="24"/>
          <w:szCs w:val="24"/>
        </w:rPr>
        <w:t>Acceptance;</w:t>
      </w:r>
      <w:proofErr w:type="gramEnd"/>
    </w:p>
    <w:p w14:paraId="7B5CCD8B" w14:textId="77777777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 G-28, Notice of Entry of Appearance as Attorney, duly </w:t>
      </w:r>
      <w:proofErr w:type="gramStart"/>
      <w:r>
        <w:rPr>
          <w:rFonts w:ascii="Times New Roman" w:hAnsi="Times New Roman" w:cs="Times New Roman"/>
          <w:sz w:val="24"/>
          <w:szCs w:val="24"/>
        </w:rPr>
        <w:t>executed;</w:t>
      </w:r>
      <w:proofErr w:type="gramEnd"/>
    </w:p>
    <w:p w14:paraId="32464A8D" w14:textId="5AEFBC4C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 I-539, Application to Change Nonimmigrant Status, duly </w:t>
      </w:r>
      <w:proofErr w:type="gramStart"/>
      <w:r>
        <w:rPr>
          <w:rFonts w:ascii="Times New Roman" w:hAnsi="Times New Roman" w:cs="Times New Roman"/>
          <w:sz w:val="24"/>
          <w:szCs w:val="24"/>
        </w:rPr>
        <w:t>executed;</w:t>
      </w:r>
      <w:proofErr w:type="gramEnd"/>
    </w:p>
    <w:p w14:paraId="3A17942A" w14:textId="5CD3D679" w:rsidR="00F605E6" w:rsidRPr="00F605E6" w:rsidRDefault="00F605E6" w:rsidP="00F605E6">
      <w:pPr>
        <w:pStyle w:val="ListParagraph"/>
        <w:numPr>
          <w:ilvl w:val="0"/>
          <w:numId w:val="3"/>
        </w:numPr>
        <w:spacing w:after="0"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</w:t>
      </w:r>
      <w:r w:rsidR="0018042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-539A, Supplemental Information for Application to Extend/Change Status, duly </w:t>
      </w:r>
      <w:proofErr w:type="gramStart"/>
      <w:r>
        <w:rPr>
          <w:rFonts w:ascii="Times New Roman" w:hAnsi="Times New Roman" w:cs="Times New Roman"/>
          <w:sz w:val="24"/>
          <w:szCs w:val="24"/>
        </w:rPr>
        <w:t>executed;</w:t>
      </w:r>
      <w:proofErr w:type="gramEnd"/>
    </w:p>
    <w:p w14:paraId="166735E2" w14:textId="77777777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py of SEVIS I-901 Payment </w:t>
      </w:r>
      <w:proofErr w:type="gramStart"/>
      <w:r>
        <w:rPr>
          <w:rFonts w:ascii="Times New Roman" w:hAnsi="Times New Roman" w:cs="Times New Roman"/>
          <w:sz w:val="24"/>
          <w:szCs w:val="24"/>
        </w:rPr>
        <w:t>Confirmation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8AD979" w14:textId="77777777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 I-20, Certificate of Eligibility for Nonimmigrant Student </w:t>
      </w:r>
      <w:proofErr w:type="gramStart"/>
      <w:r>
        <w:rPr>
          <w:rFonts w:ascii="Times New Roman" w:hAnsi="Times New Roman" w:cs="Times New Roman"/>
          <w:sz w:val="24"/>
          <w:szCs w:val="24"/>
        </w:rPr>
        <w:t>Status;</w:t>
      </w:r>
      <w:proofErr w:type="gramEnd"/>
    </w:p>
    <w:p w14:paraId="39C5BD8A" w14:textId="45D7D18C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Applicant’s Letter in Support, Passport, Visa and I-</w:t>
      </w:r>
      <w:proofErr w:type="gramStart"/>
      <w:r>
        <w:rPr>
          <w:rFonts w:ascii="Times New Roman" w:hAnsi="Times New Roman" w:cs="Times New Roman"/>
          <w:sz w:val="24"/>
          <w:szCs w:val="24"/>
        </w:rPr>
        <w:t>94;</w:t>
      </w:r>
      <w:proofErr w:type="gramEnd"/>
    </w:p>
    <w:p w14:paraId="5D02C906" w14:textId="09CC777A" w:rsidR="00F605E6" w:rsidRDefault="00F605E6" w:rsidP="00F605E6">
      <w:pPr>
        <w:pStyle w:val="ListParagraph"/>
        <w:numPr>
          <w:ilvl w:val="0"/>
          <w:numId w:val="3"/>
        </w:numPr>
        <w:spacing w:after="0"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Dependent</w:t>
      </w:r>
      <w:r w:rsidR="001355CD">
        <w:rPr>
          <w:rFonts w:ascii="Times New Roman" w:hAnsi="Times New Roman" w:cs="Times New Roman"/>
          <w:sz w:val="24"/>
          <w:szCs w:val="24"/>
        </w:rPr>
        <w:t>’</w:t>
      </w:r>
      <w:r w:rsidR="00E844E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Passport, Visa, I-</w:t>
      </w:r>
      <w:proofErr w:type="gramStart"/>
      <w:r>
        <w:rPr>
          <w:rFonts w:ascii="Times New Roman" w:hAnsi="Times New Roman" w:cs="Times New Roman"/>
          <w:sz w:val="24"/>
          <w:szCs w:val="24"/>
        </w:rPr>
        <w:t>94;</w:t>
      </w:r>
      <w:proofErr w:type="gramEnd"/>
    </w:p>
    <w:p w14:paraId="0C5401C4" w14:textId="65E71C90" w:rsidR="00F605E6" w:rsidRPr="00F605E6" w:rsidRDefault="00F605E6" w:rsidP="00F605E6">
      <w:pPr>
        <w:pStyle w:val="ListParagraph"/>
        <w:numPr>
          <w:ilvl w:val="0"/>
          <w:numId w:val="3"/>
        </w:numPr>
        <w:spacing w:after="0"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py of Dependent’s Birth </w:t>
      </w:r>
      <w:proofErr w:type="gramStart"/>
      <w:r>
        <w:rPr>
          <w:rFonts w:ascii="Times New Roman" w:hAnsi="Times New Roman" w:cs="Times New Roman"/>
          <w:sz w:val="24"/>
          <w:szCs w:val="24"/>
        </w:rPr>
        <w:t>Certificate;</w:t>
      </w:r>
      <w:proofErr w:type="gramEnd"/>
    </w:p>
    <w:p w14:paraId="2EF89957" w14:textId="3D7FDB05" w:rsidR="00265B9C" w:rsidRPr="00265B9C" w:rsidRDefault="00265B9C" w:rsidP="001F338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py of Sponsor’s </w:t>
      </w:r>
      <w:r w:rsidRPr="00AF1168">
        <w:rPr>
          <w:rFonts w:ascii="Times New Roman" w:hAnsi="Times New Roman" w:cs="Times New Roman"/>
          <w:sz w:val="24"/>
          <w:szCs w:val="24"/>
        </w:rPr>
        <w:t>Bank Statemen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F605E6">
        <w:rPr>
          <w:rFonts w:ascii="Times New Roman" w:hAnsi="Times New Roman" w:cs="Times New Roman"/>
          <w:sz w:val="24"/>
          <w:szCs w:val="24"/>
        </w:rPr>
        <w:t xml:space="preserve">Driver License, evidenc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15E6F">
        <w:rPr>
          <w:rFonts w:ascii="Times New Roman" w:hAnsi="Times New Roman" w:cs="Times New Roman"/>
          <w:sz w:val="24"/>
          <w:szCs w:val="24"/>
        </w:rPr>
        <w:t>sponsor</w:t>
      </w:r>
      <w:r>
        <w:rPr>
          <w:rFonts w:ascii="Times New Roman" w:hAnsi="Times New Roman" w:cs="Times New Roman"/>
          <w:sz w:val="24"/>
          <w:szCs w:val="24"/>
        </w:rPr>
        <w:t xml:space="preserve"> will be financially responsible for </w:t>
      </w:r>
      <w:r w:rsidR="00E15E6F">
        <w:rPr>
          <w:rFonts w:ascii="Times New Roman" w:hAnsi="Times New Roman" w:cs="Times New Roman"/>
          <w:sz w:val="24"/>
          <w:szCs w:val="24"/>
        </w:rPr>
        <w:t xml:space="preserve">the Applicant </w:t>
      </w:r>
      <w:r w:rsidRPr="00AF1168">
        <w:rPr>
          <w:rFonts w:ascii="Times New Roman" w:hAnsi="Times New Roman" w:cs="Times New Roman"/>
          <w:sz w:val="24"/>
          <w:szCs w:val="24"/>
        </w:rPr>
        <w:t xml:space="preserve">during </w:t>
      </w:r>
      <w:r>
        <w:rPr>
          <w:rFonts w:ascii="Times New Roman" w:hAnsi="Times New Roman" w:cs="Times New Roman"/>
          <w:sz w:val="24"/>
          <w:szCs w:val="24"/>
        </w:rPr>
        <w:t>h</w:t>
      </w:r>
      <w:r w:rsidR="00033FD6">
        <w:rPr>
          <w:rFonts w:ascii="Times New Roman" w:hAnsi="Times New Roman" w:cs="Times New Roman"/>
          <w:sz w:val="24"/>
          <w:szCs w:val="24"/>
        </w:rPr>
        <w:t>er</w:t>
      </w:r>
      <w:r w:rsidRPr="00AF11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quested time </w:t>
      </w:r>
      <w:r w:rsidRPr="00AF1168">
        <w:rPr>
          <w:rFonts w:ascii="Times New Roman" w:hAnsi="Times New Roman" w:cs="Times New Roman"/>
          <w:sz w:val="24"/>
          <w:szCs w:val="24"/>
        </w:rPr>
        <w:t>in the U.</w:t>
      </w:r>
      <w:proofErr w:type="gramStart"/>
      <w:r w:rsidRPr="00AF1168">
        <w:rPr>
          <w:rFonts w:ascii="Times New Roman" w:hAnsi="Times New Roman" w:cs="Times New Roman"/>
          <w:sz w:val="24"/>
          <w:szCs w:val="24"/>
        </w:rPr>
        <w:t>S;</w:t>
      </w:r>
      <w:proofErr w:type="gramEnd"/>
    </w:p>
    <w:p w14:paraId="59DDA369" w14:textId="3E1DFC27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py of Applicant’s utility bill evidencing </w:t>
      </w:r>
      <w:r w:rsidR="00D81BD0">
        <w:rPr>
          <w:rFonts w:ascii="Times New Roman" w:hAnsi="Times New Roman" w:cs="Times New Roman"/>
          <w:sz w:val="24"/>
          <w:szCs w:val="24"/>
        </w:rPr>
        <w:t>h</w:t>
      </w:r>
      <w:r w:rsidR="00033FD6">
        <w:rPr>
          <w:rFonts w:ascii="Times New Roman" w:hAnsi="Times New Roman" w:cs="Times New Roman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address in </w:t>
      </w:r>
      <w:r w:rsidR="00033FD6">
        <w:rPr>
          <w:rFonts w:ascii="Times New Roman" w:hAnsi="Times New Roman" w:cs="Times New Roman"/>
          <w:sz w:val="24"/>
          <w:szCs w:val="24"/>
        </w:rPr>
        <w:t>Bangladesh</w:t>
      </w:r>
      <w:r>
        <w:rPr>
          <w:rFonts w:ascii="Times New Roman" w:hAnsi="Times New Roman" w:cs="Times New Roman"/>
          <w:sz w:val="24"/>
          <w:szCs w:val="24"/>
        </w:rPr>
        <w:t xml:space="preserve"> and ties to </w:t>
      </w:r>
      <w:r w:rsidR="00D81BD0">
        <w:rPr>
          <w:rFonts w:ascii="Times New Roman" w:hAnsi="Times New Roman" w:cs="Times New Roman"/>
          <w:sz w:val="24"/>
          <w:szCs w:val="24"/>
        </w:rPr>
        <w:t>h</w:t>
      </w:r>
      <w:r w:rsidR="00033FD6">
        <w:rPr>
          <w:rFonts w:ascii="Times New Roman" w:hAnsi="Times New Roman" w:cs="Times New Roman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home country; and</w:t>
      </w:r>
    </w:p>
    <w:p w14:paraId="4F9E18FF" w14:textId="266BEDA6" w:rsidR="00814600" w:rsidRPr="00F605E6" w:rsidRDefault="00E057A3" w:rsidP="0081460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opy of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ocuments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videncing tourism activitie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p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>plicant</w:t>
      </w:r>
      <w:r w:rsidR="003D0F69">
        <w:rPr>
          <w:rFonts w:ascii="Times New Roman" w:eastAsia="Times New Roman" w:hAnsi="Times New Roman" w:cs="Times New Roman"/>
          <w:color w:val="0E101A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as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ngaged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n 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ince </w:t>
      </w:r>
      <w:r w:rsidR="00F605E6">
        <w:rPr>
          <w:rFonts w:ascii="Times New Roman" w:eastAsia="Times New Roman" w:hAnsi="Times New Roman" w:cs="Times New Roman"/>
          <w:color w:val="0E101A"/>
          <w:sz w:val="24"/>
          <w:szCs w:val="24"/>
        </w:rPr>
        <w:t>their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dmission to the United States</w:t>
      </w:r>
      <w:r w:rsidR="00814600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14:paraId="5643163B" w14:textId="77777777" w:rsidR="00F605E6" w:rsidRPr="00F605E6" w:rsidRDefault="00F605E6" w:rsidP="00F605E6">
      <w:pPr>
        <w:ind w:left="720"/>
        <w:jc w:val="both"/>
      </w:pPr>
    </w:p>
    <w:p w14:paraId="78A479CB" w14:textId="01AD43A7" w:rsidR="00814600" w:rsidRDefault="00814600" w:rsidP="00814600">
      <w:r>
        <w:t>Should any further documents or information be needed to process this application, please do not hesitate to contact us.</w:t>
      </w:r>
    </w:p>
    <w:p w14:paraId="47096AF7" w14:textId="77777777" w:rsidR="00F605E6" w:rsidRDefault="00F605E6" w:rsidP="00814600"/>
    <w:p w14:paraId="3F520D5E" w14:textId="3FEFA299" w:rsidR="00F605E6" w:rsidRDefault="00814600" w:rsidP="00814600">
      <w:r>
        <w:t>Sincerely,</w:t>
      </w:r>
    </w:p>
    <w:p w14:paraId="4249B1AB" w14:textId="77777777" w:rsidR="0018042A" w:rsidRDefault="0018042A" w:rsidP="0061654B">
      <w:pPr>
        <w:rPr>
          <w:lang w:val="pt-BR"/>
        </w:rPr>
      </w:pPr>
    </w:p>
    <w:p w14:paraId="20434BE7" w14:textId="56C0ECCF" w:rsidR="0018042A" w:rsidRDefault="00814600" w:rsidP="0061654B">
      <w:pPr>
        <w:rPr>
          <w:lang w:val="pt-BR"/>
        </w:rPr>
      </w:pPr>
      <w:r w:rsidRPr="005502F1">
        <w:rPr>
          <w:lang w:val="pt-BR"/>
        </w:rPr>
        <w:t>Marina F. Veiga, E</w:t>
      </w:r>
      <w:r>
        <w:rPr>
          <w:lang w:val="pt-BR"/>
        </w:rPr>
        <w:t>sq.</w:t>
      </w:r>
      <w:r w:rsidR="00060673">
        <w:rPr>
          <w:lang w:val="pt-BR"/>
        </w:rPr>
        <w:t xml:space="preserve"> </w:t>
      </w:r>
    </w:p>
    <w:p w14:paraId="7CDA1E14" w14:textId="77777777" w:rsidR="0018042A" w:rsidRDefault="0018042A" w:rsidP="0061654B">
      <w:pPr>
        <w:rPr>
          <w:lang w:val="pt-BR"/>
        </w:rPr>
      </w:pPr>
    </w:p>
    <w:p w14:paraId="0FC7BD46" w14:textId="50C3A692" w:rsidR="000A7C99" w:rsidRPr="00F605E6" w:rsidRDefault="00814600" w:rsidP="0061654B">
      <w:pPr>
        <w:rPr>
          <w:lang w:val="pt-BR"/>
        </w:rPr>
      </w:pPr>
      <w:r w:rsidRPr="005502F1">
        <w:rPr>
          <w:lang w:val="pt-BR"/>
        </w:rPr>
        <w:t>MV/</w:t>
      </w:r>
      <w:proofErr w:type="spellStart"/>
      <w:r w:rsidR="001F3386">
        <w:rPr>
          <w:lang w:val="pt-BR"/>
        </w:rPr>
        <w:t>pv</w:t>
      </w:r>
      <w:proofErr w:type="spellEnd"/>
    </w:p>
    <w:sectPr w:rsidR="000A7C99" w:rsidRPr="00F605E6" w:rsidSect="00C7455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129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AC977" w14:textId="77777777" w:rsidR="00E7410B" w:rsidRDefault="00E7410B" w:rsidP="000A7C99">
      <w:r>
        <w:separator/>
      </w:r>
    </w:p>
  </w:endnote>
  <w:endnote w:type="continuationSeparator" w:id="0">
    <w:p w14:paraId="095FD5A6" w14:textId="77777777" w:rsidR="00E7410B" w:rsidRDefault="00E7410B" w:rsidP="000A7C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73636597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E80C0B7" w14:textId="654E39F1" w:rsidR="00B039FB" w:rsidRPr="00B039FB" w:rsidRDefault="00B039FB" w:rsidP="00B039FB">
            <w:pPr>
              <w:pStyle w:val="Footer"/>
              <w:jc w:val="center"/>
              <w:rPr>
                <w:sz w:val="20"/>
                <w:szCs w:val="20"/>
              </w:rPr>
            </w:pPr>
            <w:r w:rsidRPr="00B039FB">
              <w:rPr>
                <w:sz w:val="20"/>
                <w:szCs w:val="20"/>
              </w:rPr>
              <w:t xml:space="preserve">Page </w:t>
            </w:r>
            <w:r w:rsidRPr="00B039FB">
              <w:rPr>
                <w:sz w:val="20"/>
                <w:szCs w:val="20"/>
              </w:rPr>
              <w:fldChar w:fldCharType="begin"/>
            </w:r>
            <w:r w:rsidRPr="00B039FB">
              <w:rPr>
                <w:sz w:val="20"/>
                <w:szCs w:val="20"/>
              </w:rPr>
              <w:instrText xml:space="preserve"> PAGE </w:instrText>
            </w:r>
            <w:r w:rsidRPr="00B039FB">
              <w:rPr>
                <w:sz w:val="20"/>
                <w:szCs w:val="20"/>
              </w:rPr>
              <w:fldChar w:fldCharType="separate"/>
            </w:r>
            <w:r w:rsidRPr="00B039FB">
              <w:rPr>
                <w:noProof/>
                <w:sz w:val="20"/>
                <w:szCs w:val="20"/>
              </w:rPr>
              <w:t>2</w:t>
            </w:r>
            <w:r w:rsidRPr="00B039FB">
              <w:rPr>
                <w:sz w:val="20"/>
                <w:szCs w:val="20"/>
              </w:rPr>
              <w:fldChar w:fldCharType="end"/>
            </w:r>
            <w:r w:rsidRPr="00B039FB">
              <w:rPr>
                <w:sz w:val="20"/>
                <w:szCs w:val="20"/>
              </w:rPr>
              <w:t xml:space="preserve"> of </w:t>
            </w:r>
            <w:r w:rsidRPr="00B039FB">
              <w:rPr>
                <w:sz w:val="20"/>
                <w:szCs w:val="20"/>
              </w:rPr>
              <w:fldChar w:fldCharType="begin"/>
            </w:r>
            <w:r w:rsidRPr="00B039FB">
              <w:rPr>
                <w:sz w:val="20"/>
                <w:szCs w:val="20"/>
              </w:rPr>
              <w:instrText xml:space="preserve"> NUMPAGES  </w:instrText>
            </w:r>
            <w:r w:rsidRPr="00B039FB">
              <w:rPr>
                <w:sz w:val="20"/>
                <w:szCs w:val="20"/>
              </w:rPr>
              <w:fldChar w:fldCharType="separate"/>
            </w:r>
            <w:r w:rsidRPr="00B039FB">
              <w:rPr>
                <w:noProof/>
                <w:sz w:val="20"/>
                <w:szCs w:val="20"/>
              </w:rPr>
              <w:t>2</w:t>
            </w:r>
            <w:r w:rsidRPr="00B039FB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165A1" w14:textId="2B9F28C2" w:rsidR="001356E9" w:rsidRDefault="001356E9" w:rsidP="00B039FB">
    <w:pPr>
      <w:pStyle w:val="Footer"/>
      <w:rPr>
        <w:noProof/>
        <w:lang w:val="pt-BR" w:eastAsia="pt-BR"/>
      </w:rPr>
    </w:pP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 wp14:anchorId="1B1DCD2B" wp14:editId="3BD33275">
          <wp:simplePos x="0" y="0"/>
          <wp:positionH relativeFrom="margin">
            <wp:posOffset>824865</wp:posOffset>
          </wp:positionH>
          <wp:positionV relativeFrom="paragraph">
            <wp:posOffset>154305</wp:posOffset>
          </wp:positionV>
          <wp:extent cx="4294505" cy="876300"/>
          <wp:effectExtent l="0" t="0" r="0" b="0"/>
          <wp:wrapThrough wrapText="bothSides">
            <wp:wrapPolygon edited="0">
              <wp:start x="287" y="470"/>
              <wp:lineTo x="192" y="2348"/>
              <wp:lineTo x="96" y="13148"/>
              <wp:lineTo x="383" y="18783"/>
              <wp:lineTo x="2395" y="19252"/>
              <wp:lineTo x="13989" y="20191"/>
              <wp:lineTo x="20888" y="20191"/>
              <wp:lineTo x="21079" y="16904"/>
              <wp:lineTo x="20505" y="16435"/>
              <wp:lineTo x="18397" y="16435"/>
              <wp:lineTo x="21175" y="14557"/>
              <wp:lineTo x="21271" y="12209"/>
              <wp:lineTo x="18971" y="8922"/>
              <wp:lineTo x="19355" y="2817"/>
              <wp:lineTo x="18013" y="1878"/>
              <wp:lineTo x="10252" y="470"/>
              <wp:lineTo x="287" y="470"/>
            </wp:wrapPolygon>
          </wp:wrapThrough>
          <wp:docPr id="5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94505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2703AEA" w14:textId="00E9FD18" w:rsidR="00B039FB" w:rsidRPr="00B039FB" w:rsidRDefault="00B039FB" w:rsidP="00B039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8FD17" w14:textId="77777777" w:rsidR="00E7410B" w:rsidRDefault="00E7410B" w:rsidP="000A7C99">
      <w:r>
        <w:separator/>
      </w:r>
    </w:p>
  </w:footnote>
  <w:footnote w:type="continuationSeparator" w:id="0">
    <w:p w14:paraId="72C3ABAD" w14:textId="77777777" w:rsidR="00E7410B" w:rsidRDefault="00E7410B" w:rsidP="000A7C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2F63E" w14:textId="176ABEE6" w:rsidR="00B039FB" w:rsidRDefault="00B039FB" w:rsidP="00993E6C">
    <w:pPr>
      <w:pStyle w:val="Header"/>
    </w:pPr>
    <w:r>
      <w:rPr>
        <w:noProof/>
        <w:lang w:val="pt-BR" w:eastAsia="pt-BR"/>
      </w:rPr>
      <w:drawing>
        <wp:inline distT="0" distB="0" distL="0" distR="0" wp14:anchorId="752A2BEF" wp14:editId="6DE45A5F">
          <wp:extent cx="3504063" cy="752475"/>
          <wp:effectExtent l="0" t="0" r="0" b="0"/>
          <wp:docPr id="7" name="Picture 7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08949" cy="7535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F2A0D" w14:textId="0425CE2D" w:rsidR="00B039FB" w:rsidRDefault="00B039FB" w:rsidP="00993E6C">
    <w:pPr>
      <w:pStyle w:val="Header"/>
    </w:pPr>
    <w:r>
      <w:rPr>
        <w:noProof/>
        <w:lang w:val="pt-BR" w:eastAsia="pt-BR"/>
      </w:rPr>
      <w:drawing>
        <wp:inline distT="0" distB="0" distL="0" distR="0" wp14:anchorId="39633AA3" wp14:editId="2ECD5216">
          <wp:extent cx="3504063" cy="752475"/>
          <wp:effectExtent l="0" t="0" r="0" b="0"/>
          <wp:docPr id="6" name="Picture 6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08949" cy="7535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4C7E2C"/>
    <w:multiLevelType w:val="hybridMultilevel"/>
    <w:tmpl w:val="64882D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3F5240"/>
    <w:multiLevelType w:val="hybridMultilevel"/>
    <w:tmpl w:val="105A9458"/>
    <w:lvl w:ilvl="0" w:tplc="64D2255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13351584">
    <w:abstractNumId w:val="0"/>
  </w:num>
  <w:num w:numId="2" w16cid:durableId="1874027732">
    <w:abstractNumId w:val="1"/>
  </w:num>
  <w:num w:numId="3" w16cid:durableId="10322644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jQwM7MwNjAzNjVS0lEKTi0uzszPAykwrAUAg0JWqywAAAA="/>
  </w:docVars>
  <w:rsids>
    <w:rsidRoot w:val="001A5A9C"/>
    <w:rsid w:val="00001215"/>
    <w:rsid w:val="000060FC"/>
    <w:rsid w:val="00010C8F"/>
    <w:rsid w:val="00013FF8"/>
    <w:rsid w:val="00021677"/>
    <w:rsid w:val="000270D7"/>
    <w:rsid w:val="00033FD6"/>
    <w:rsid w:val="000345DA"/>
    <w:rsid w:val="00035689"/>
    <w:rsid w:val="00041BFB"/>
    <w:rsid w:val="00053E10"/>
    <w:rsid w:val="000555B7"/>
    <w:rsid w:val="00057DB9"/>
    <w:rsid w:val="00060673"/>
    <w:rsid w:val="00065877"/>
    <w:rsid w:val="00073A88"/>
    <w:rsid w:val="00074D6C"/>
    <w:rsid w:val="00091D85"/>
    <w:rsid w:val="000942BA"/>
    <w:rsid w:val="000A4CB0"/>
    <w:rsid w:val="000A6D70"/>
    <w:rsid w:val="000A7C99"/>
    <w:rsid w:val="000B26A6"/>
    <w:rsid w:val="000C523C"/>
    <w:rsid w:val="000E0907"/>
    <w:rsid w:val="000E675C"/>
    <w:rsid w:val="000E7FBD"/>
    <w:rsid w:val="000F3661"/>
    <w:rsid w:val="001014E2"/>
    <w:rsid w:val="00112C29"/>
    <w:rsid w:val="001132DA"/>
    <w:rsid w:val="001319EC"/>
    <w:rsid w:val="001327B9"/>
    <w:rsid w:val="001355CD"/>
    <w:rsid w:val="001356E9"/>
    <w:rsid w:val="00136303"/>
    <w:rsid w:val="001460DD"/>
    <w:rsid w:val="00161AE9"/>
    <w:rsid w:val="00163780"/>
    <w:rsid w:val="0018042A"/>
    <w:rsid w:val="00182B0A"/>
    <w:rsid w:val="001918C8"/>
    <w:rsid w:val="001A0303"/>
    <w:rsid w:val="001A0FC8"/>
    <w:rsid w:val="001A5A9C"/>
    <w:rsid w:val="001A686C"/>
    <w:rsid w:val="001B6AC3"/>
    <w:rsid w:val="001C6A2A"/>
    <w:rsid w:val="001E130B"/>
    <w:rsid w:val="001E3246"/>
    <w:rsid w:val="001E3259"/>
    <w:rsid w:val="001F3386"/>
    <w:rsid w:val="001F5C79"/>
    <w:rsid w:val="001F71F8"/>
    <w:rsid w:val="002328A7"/>
    <w:rsid w:val="002473B7"/>
    <w:rsid w:val="00250010"/>
    <w:rsid w:val="00255D1A"/>
    <w:rsid w:val="00261138"/>
    <w:rsid w:val="00265B9C"/>
    <w:rsid w:val="00287ECA"/>
    <w:rsid w:val="00293CE4"/>
    <w:rsid w:val="002A3379"/>
    <w:rsid w:val="002A4068"/>
    <w:rsid w:val="002A5C50"/>
    <w:rsid w:val="002C60DD"/>
    <w:rsid w:val="002D5955"/>
    <w:rsid w:val="002E2262"/>
    <w:rsid w:val="002E39A6"/>
    <w:rsid w:val="002E604D"/>
    <w:rsid w:val="00305FD2"/>
    <w:rsid w:val="0033058D"/>
    <w:rsid w:val="003354FC"/>
    <w:rsid w:val="00336976"/>
    <w:rsid w:val="003407FC"/>
    <w:rsid w:val="00344CE1"/>
    <w:rsid w:val="00363962"/>
    <w:rsid w:val="00385330"/>
    <w:rsid w:val="00392879"/>
    <w:rsid w:val="003A49C7"/>
    <w:rsid w:val="003A6DCD"/>
    <w:rsid w:val="003B7676"/>
    <w:rsid w:val="003C1538"/>
    <w:rsid w:val="003D05BD"/>
    <w:rsid w:val="003D0F69"/>
    <w:rsid w:val="003D2C69"/>
    <w:rsid w:val="003D583A"/>
    <w:rsid w:val="003E08E7"/>
    <w:rsid w:val="003F3AE9"/>
    <w:rsid w:val="003F7ED4"/>
    <w:rsid w:val="004006DC"/>
    <w:rsid w:val="00403007"/>
    <w:rsid w:val="004163DD"/>
    <w:rsid w:val="0042646C"/>
    <w:rsid w:val="00432D60"/>
    <w:rsid w:val="00441388"/>
    <w:rsid w:val="00445958"/>
    <w:rsid w:val="00462033"/>
    <w:rsid w:val="004715A0"/>
    <w:rsid w:val="004A2E1A"/>
    <w:rsid w:val="004B209A"/>
    <w:rsid w:val="004B430A"/>
    <w:rsid w:val="004B6060"/>
    <w:rsid w:val="004C2843"/>
    <w:rsid w:val="004D7791"/>
    <w:rsid w:val="004F1518"/>
    <w:rsid w:val="004F3291"/>
    <w:rsid w:val="004F60C8"/>
    <w:rsid w:val="004F6A15"/>
    <w:rsid w:val="00511E16"/>
    <w:rsid w:val="00514385"/>
    <w:rsid w:val="00521573"/>
    <w:rsid w:val="00521C9D"/>
    <w:rsid w:val="00530475"/>
    <w:rsid w:val="00536246"/>
    <w:rsid w:val="00544295"/>
    <w:rsid w:val="00551B8A"/>
    <w:rsid w:val="00553E6D"/>
    <w:rsid w:val="005556DD"/>
    <w:rsid w:val="005629AB"/>
    <w:rsid w:val="0057459C"/>
    <w:rsid w:val="0059163C"/>
    <w:rsid w:val="005B1828"/>
    <w:rsid w:val="005C0814"/>
    <w:rsid w:val="005C396A"/>
    <w:rsid w:val="005C3D9D"/>
    <w:rsid w:val="005C435E"/>
    <w:rsid w:val="005C7AE9"/>
    <w:rsid w:val="005D1BA8"/>
    <w:rsid w:val="005E3616"/>
    <w:rsid w:val="0060131B"/>
    <w:rsid w:val="00602586"/>
    <w:rsid w:val="0061654B"/>
    <w:rsid w:val="00630676"/>
    <w:rsid w:val="00630C64"/>
    <w:rsid w:val="00670461"/>
    <w:rsid w:val="00687FE7"/>
    <w:rsid w:val="00692FA6"/>
    <w:rsid w:val="006A1290"/>
    <w:rsid w:val="006A74A9"/>
    <w:rsid w:val="006B0CDF"/>
    <w:rsid w:val="006C0A57"/>
    <w:rsid w:val="006C4D49"/>
    <w:rsid w:val="006D3F13"/>
    <w:rsid w:val="006D63E0"/>
    <w:rsid w:val="006F2F8B"/>
    <w:rsid w:val="00703854"/>
    <w:rsid w:val="00703A8B"/>
    <w:rsid w:val="00703BB2"/>
    <w:rsid w:val="00705D9A"/>
    <w:rsid w:val="0072092C"/>
    <w:rsid w:val="00731494"/>
    <w:rsid w:val="00731641"/>
    <w:rsid w:val="00742771"/>
    <w:rsid w:val="00742A2E"/>
    <w:rsid w:val="0074558F"/>
    <w:rsid w:val="007507F4"/>
    <w:rsid w:val="0075084A"/>
    <w:rsid w:val="007627F2"/>
    <w:rsid w:val="00767F33"/>
    <w:rsid w:val="0078351E"/>
    <w:rsid w:val="007B01DB"/>
    <w:rsid w:val="007B32AC"/>
    <w:rsid w:val="007D2D24"/>
    <w:rsid w:val="007E0B77"/>
    <w:rsid w:val="007F105B"/>
    <w:rsid w:val="007F354F"/>
    <w:rsid w:val="007F5BB2"/>
    <w:rsid w:val="0080420A"/>
    <w:rsid w:val="00804535"/>
    <w:rsid w:val="00814600"/>
    <w:rsid w:val="00820D89"/>
    <w:rsid w:val="00821E74"/>
    <w:rsid w:val="0082340B"/>
    <w:rsid w:val="00826DD4"/>
    <w:rsid w:val="00830278"/>
    <w:rsid w:val="0083146B"/>
    <w:rsid w:val="008358B1"/>
    <w:rsid w:val="00837ABC"/>
    <w:rsid w:val="00847E86"/>
    <w:rsid w:val="00847EE1"/>
    <w:rsid w:val="00852FC3"/>
    <w:rsid w:val="00854A13"/>
    <w:rsid w:val="00864BA1"/>
    <w:rsid w:val="008772EB"/>
    <w:rsid w:val="00877ABD"/>
    <w:rsid w:val="00880E7D"/>
    <w:rsid w:val="008852E0"/>
    <w:rsid w:val="008906DD"/>
    <w:rsid w:val="008B6CE2"/>
    <w:rsid w:val="008C6C03"/>
    <w:rsid w:val="00900849"/>
    <w:rsid w:val="00905260"/>
    <w:rsid w:val="00917BA1"/>
    <w:rsid w:val="00923111"/>
    <w:rsid w:val="00924E66"/>
    <w:rsid w:val="00930AED"/>
    <w:rsid w:val="00931877"/>
    <w:rsid w:val="00932307"/>
    <w:rsid w:val="00932414"/>
    <w:rsid w:val="0095035F"/>
    <w:rsid w:val="00952959"/>
    <w:rsid w:val="00971301"/>
    <w:rsid w:val="00974715"/>
    <w:rsid w:val="00976B70"/>
    <w:rsid w:val="00993E6C"/>
    <w:rsid w:val="0099515D"/>
    <w:rsid w:val="009B04E3"/>
    <w:rsid w:val="009B6439"/>
    <w:rsid w:val="009C1406"/>
    <w:rsid w:val="009E1A53"/>
    <w:rsid w:val="009E4BE6"/>
    <w:rsid w:val="009E4D4A"/>
    <w:rsid w:val="009E7FB8"/>
    <w:rsid w:val="009F2683"/>
    <w:rsid w:val="00A22830"/>
    <w:rsid w:val="00A33C60"/>
    <w:rsid w:val="00A402D6"/>
    <w:rsid w:val="00A45D77"/>
    <w:rsid w:val="00A604B8"/>
    <w:rsid w:val="00A75213"/>
    <w:rsid w:val="00A806E9"/>
    <w:rsid w:val="00A86B70"/>
    <w:rsid w:val="00A948BD"/>
    <w:rsid w:val="00A965D1"/>
    <w:rsid w:val="00AB45C7"/>
    <w:rsid w:val="00AD2F71"/>
    <w:rsid w:val="00AD664A"/>
    <w:rsid w:val="00AE7B9B"/>
    <w:rsid w:val="00AF4832"/>
    <w:rsid w:val="00AF5066"/>
    <w:rsid w:val="00AF5888"/>
    <w:rsid w:val="00AF5C02"/>
    <w:rsid w:val="00B039FB"/>
    <w:rsid w:val="00B119B8"/>
    <w:rsid w:val="00B12CEC"/>
    <w:rsid w:val="00B16FC5"/>
    <w:rsid w:val="00B264FF"/>
    <w:rsid w:val="00B55590"/>
    <w:rsid w:val="00B55A53"/>
    <w:rsid w:val="00B57B70"/>
    <w:rsid w:val="00B63263"/>
    <w:rsid w:val="00B67A43"/>
    <w:rsid w:val="00B73E48"/>
    <w:rsid w:val="00BB008E"/>
    <w:rsid w:val="00BB2703"/>
    <w:rsid w:val="00BB57C4"/>
    <w:rsid w:val="00BB6A41"/>
    <w:rsid w:val="00BC247E"/>
    <w:rsid w:val="00BC2EB1"/>
    <w:rsid w:val="00BC4BAE"/>
    <w:rsid w:val="00BD7E9E"/>
    <w:rsid w:val="00C01587"/>
    <w:rsid w:val="00C03A45"/>
    <w:rsid w:val="00C154C2"/>
    <w:rsid w:val="00C309A6"/>
    <w:rsid w:val="00C32540"/>
    <w:rsid w:val="00C37CDF"/>
    <w:rsid w:val="00C4086E"/>
    <w:rsid w:val="00C423D8"/>
    <w:rsid w:val="00C46454"/>
    <w:rsid w:val="00C46DBB"/>
    <w:rsid w:val="00C62AC0"/>
    <w:rsid w:val="00C663EE"/>
    <w:rsid w:val="00C74555"/>
    <w:rsid w:val="00C75BBA"/>
    <w:rsid w:val="00C9173C"/>
    <w:rsid w:val="00C9268D"/>
    <w:rsid w:val="00CB0DAB"/>
    <w:rsid w:val="00CD0CEF"/>
    <w:rsid w:val="00CE6EF3"/>
    <w:rsid w:val="00CF00D5"/>
    <w:rsid w:val="00CF0D56"/>
    <w:rsid w:val="00D12354"/>
    <w:rsid w:val="00D133DC"/>
    <w:rsid w:val="00D16191"/>
    <w:rsid w:val="00D43768"/>
    <w:rsid w:val="00D451C7"/>
    <w:rsid w:val="00D46B3B"/>
    <w:rsid w:val="00D50608"/>
    <w:rsid w:val="00D528C7"/>
    <w:rsid w:val="00D55FEA"/>
    <w:rsid w:val="00D62EED"/>
    <w:rsid w:val="00D7404C"/>
    <w:rsid w:val="00D767C3"/>
    <w:rsid w:val="00D81BD0"/>
    <w:rsid w:val="00D84D5D"/>
    <w:rsid w:val="00D9149E"/>
    <w:rsid w:val="00D91B84"/>
    <w:rsid w:val="00D95EF0"/>
    <w:rsid w:val="00DC4B32"/>
    <w:rsid w:val="00DC6B8C"/>
    <w:rsid w:val="00DC75BF"/>
    <w:rsid w:val="00DD50F3"/>
    <w:rsid w:val="00E0033E"/>
    <w:rsid w:val="00E057A3"/>
    <w:rsid w:val="00E06A52"/>
    <w:rsid w:val="00E15E6F"/>
    <w:rsid w:val="00E2268C"/>
    <w:rsid w:val="00E30F10"/>
    <w:rsid w:val="00E32694"/>
    <w:rsid w:val="00E412A7"/>
    <w:rsid w:val="00E4397E"/>
    <w:rsid w:val="00E549B4"/>
    <w:rsid w:val="00E61EEF"/>
    <w:rsid w:val="00E64BC7"/>
    <w:rsid w:val="00E64C81"/>
    <w:rsid w:val="00E7410B"/>
    <w:rsid w:val="00E83A36"/>
    <w:rsid w:val="00E844E5"/>
    <w:rsid w:val="00E87A49"/>
    <w:rsid w:val="00E90E3A"/>
    <w:rsid w:val="00E9560E"/>
    <w:rsid w:val="00EA51C2"/>
    <w:rsid w:val="00EC2D89"/>
    <w:rsid w:val="00EE5EE0"/>
    <w:rsid w:val="00EF065B"/>
    <w:rsid w:val="00EF1757"/>
    <w:rsid w:val="00EF47CB"/>
    <w:rsid w:val="00F02A49"/>
    <w:rsid w:val="00F34818"/>
    <w:rsid w:val="00F56671"/>
    <w:rsid w:val="00F605E6"/>
    <w:rsid w:val="00F67BCF"/>
    <w:rsid w:val="00F71CB7"/>
    <w:rsid w:val="00F74D87"/>
    <w:rsid w:val="00F7650C"/>
    <w:rsid w:val="00F77954"/>
    <w:rsid w:val="00F84FA9"/>
    <w:rsid w:val="00F85770"/>
    <w:rsid w:val="00F85B81"/>
    <w:rsid w:val="00F87309"/>
    <w:rsid w:val="00F92A91"/>
    <w:rsid w:val="00F93A69"/>
    <w:rsid w:val="00FA60DC"/>
    <w:rsid w:val="00FA7CFE"/>
    <w:rsid w:val="00FC3E8E"/>
    <w:rsid w:val="00FD65FC"/>
    <w:rsid w:val="00FE50E9"/>
    <w:rsid w:val="00FE7258"/>
    <w:rsid w:val="00FF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044BDC"/>
  <w15:chartTrackingRefBased/>
  <w15:docId w15:val="{ADA6D984-3164-43BB-9AD1-FF9A37534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C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7C99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7C99"/>
  </w:style>
  <w:style w:type="paragraph" w:styleId="Footer">
    <w:name w:val="footer"/>
    <w:basedOn w:val="Normal"/>
    <w:link w:val="FooterChar"/>
    <w:uiPriority w:val="99"/>
    <w:unhideWhenUsed/>
    <w:rsid w:val="000A7C99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7C99"/>
  </w:style>
  <w:style w:type="paragraph" w:customStyle="1" w:styleId="InsideAddress">
    <w:name w:val="Inside Address"/>
    <w:basedOn w:val="Normal"/>
    <w:rsid w:val="00FA7CFE"/>
    <w:pPr>
      <w:ind w:left="835" w:right="-36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61654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6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DB297-F4E0-431C-AEF6-2A45CDDF2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66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 Wermelinger Cabral</dc:creator>
  <cp:keywords/>
  <dc:description/>
  <cp:lastModifiedBy>Paula Velo</cp:lastModifiedBy>
  <cp:revision>4</cp:revision>
  <cp:lastPrinted>2022-11-17T19:31:00Z</cp:lastPrinted>
  <dcterms:created xsi:type="dcterms:W3CDTF">2023-03-08T12:49:00Z</dcterms:created>
  <dcterms:modified xsi:type="dcterms:W3CDTF">2023-03-08T12:55:00Z</dcterms:modified>
</cp:coreProperties>
</file>